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36BF" w:rsidRDefault="005336BF" w:rsidP="005336BF">
      <w:r>
        <w:t>Lollipop Company, Inc.</w:t>
      </w:r>
    </w:p>
    <w:p w:rsidR="005336BF" w:rsidRDefault="005336BF" w:rsidP="005336BF"/>
    <w:p w:rsidR="005336BF" w:rsidRDefault="005336BF" w:rsidP="005336BF">
      <w:r>
        <w:t xml:space="preserve">    Lollipop Company, Inc. is a small-sized company in the confectionary industry and is based in Minneapolis. The company originally began in 2000 by a single woman, Michele. Fifteen years later, Michele finds herself in need of a larger facility, new machines, more employees, and better compensation and benefits plan. On top of that, she needs to maintain her profit of 30%, but she would ideally like to increase her profit to 35%.</w:t>
      </w:r>
    </w:p>
    <w:p w:rsidR="005336BF" w:rsidRDefault="005336BF" w:rsidP="005336BF">
      <w:r>
        <w:t xml:space="preserve">    Lollipop Company, Inc. is in need of a consultant. You have been hired by Michele to come into her business, review her business, and provide her with information on what she should do to reach her goals within the next 12 months:</w:t>
      </w:r>
    </w:p>
    <w:p w:rsidR="005336BF" w:rsidRDefault="005336BF" w:rsidP="005336BF">
      <w:r>
        <w:t xml:space="preserve">        Increase profit by 5% (from 30% to 35%)</w:t>
      </w:r>
    </w:p>
    <w:p w:rsidR="005336BF" w:rsidRDefault="005336BF" w:rsidP="005336BF">
      <w:r>
        <w:t xml:space="preserve">        Move to a facility that has a larger capacity, ideally double the size</w:t>
      </w:r>
    </w:p>
    <w:p w:rsidR="005336BF" w:rsidRDefault="005336BF" w:rsidP="005336BF">
      <w:r>
        <w:t xml:space="preserve">        Purchase new confectionary machines (minimum of 3 machines but up to 7 machines)</w:t>
      </w:r>
    </w:p>
    <w:p w:rsidR="005336BF" w:rsidRDefault="005336BF" w:rsidP="005336BF">
      <w:r>
        <w:t xml:space="preserve">        Hire 5 more employees, including one operations manager</w:t>
      </w:r>
    </w:p>
    <w:p w:rsidR="00564848" w:rsidRDefault="005336BF" w:rsidP="005336BF">
      <w:r>
        <w:t xml:space="preserve">        Offer a more competitive compensation and benefits plan to employees</w:t>
      </w:r>
      <w:bookmarkStart w:id="0" w:name="_GoBack"/>
      <w:bookmarkEnd w:id="0"/>
    </w:p>
    <w:sectPr w:rsidR="00564848" w:rsidSect="000A684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srS0NDc3NzE3MjM3tTBT0lEKTi0uzszPAykwrAUAiy17tiwAAAA="/>
  </w:docVars>
  <w:rsids>
    <w:rsidRoot w:val="005336BF"/>
    <w:rsid w:val="000A684B"/>
    <w:rsid w:val="002B7D0C"/>
    <w:rsid w:val="005336BF"/>
    <w:rsid w:val="00590D30"/>
    <w:rsid w:val="0065348E"/>
    <w:rsid w:val="00C858D1"/>
    <w:rsid w:val="00E65190"/>
    <w:rsid w:val="00F474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684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7</Words>
  <Characters>89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pertsmind</dc:creator>
  <cp:lastModifiedBy>Expertsmind</cp:lastModifiedBy>
  <cp:revision>2</cp:revision>
  <dcterms:created xsi:type="dcterms:W3CDTF">2017-06-19T11:29:00Z</dcterms:created>
  <dcterms:modified xsi:type="dcterms:W3CDTF">2017-06-19T11:29:00Z</dcterms:modified>
</cp:coreProperties>
</file>